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cover-letter"/>
    <w:p>
      <w:pPr>
        <w:pStyle w:val="Heading2"/>
      </w:pPr>
      <w:r>
        <w:t xml:space="preserve">Cover Letter</w:t>
      </w:r>
    </w:p>
    <w:p>
      <w:pPr>
        <w:pStyle w:val="FirstParagraph"/>
      </w:pPr>
      <w:r>
        <w:rPr>
          <w:bCs/>
          <w:b/>
        </w:rPr>
        <w:t xml:space="preserve">Dear [Hiring Manager's Name],</w:t>
      </w:r>
    </w:p>
    <w:p>
      <w:pPr>
        <w:pStyle w:val="BodyText"/>
      </w:pPr>
      <w:r>
        <w:t xml:space="preserve">I am writing to express my enthusiastic interest in the Dietitian position at [Organization Name] in New Zealand Auckland. As a dedicated and qualified dietitian with a passion for promoting health and wellness, I am eager to contribute my expertise to your organization while aligning with the unique dietary needs of New Zealand’s diverse population. My commitment to evidence-based practice, combined with my experience in community nutrition and public health initiatives, makes me an ideal candidate for this role.</w:t>
      </w:r>
    </w:p>
    <w:p>
      <w:pPr>
        <w:pStyle w:val="BodyText"/>
      </w:pPr>
      <w:r>
        <w:t xml:space="preserve">Having completed my Bachelor of Science in Dietetics at [University Name] and further specializing in [specific area, e.g., sports nutrition, pediatric care, or chronic disease management], I have developed a strong foundation in nutritional science and patient-centered care. My career has been shaped by a desire to make a tangible impact on individuals' lives through tailored dietary advice and education. In New Zealand Auckland, where the intersection of cultural diversity and health challenges is ever-present, I believe my skills can play a vital role in addressing local health priorities.</w:t>
      </w:r>
    </w:p>
    <w:bookmarkStart w:id="20" w:name="why-new-zealand-auckland"/>
    <w:p>
      <w:pPr>
        <w:pStyle w:val="Heading3"/>
      </w:pPr>
      <w:r>
        <w:t xml:space="preserve">Why New Zealand Auckland?</w:t>
      </w:r>
    </w:p>
    <w:p>
      <w:pPr>
        <w:pStyle w:val="FirstParagraph"/>
      </w:pPr>
      <w:r>
        <w:t xml:space="preserve">New Zealand Auckland is a vibrant hub of innovation and cultural richness, where the unique needs of its population—spanning urban communities, rural areas, and Māori and Pacific Islander groups—demand a dietitian who is both adaptable and culturally responsive. I am particularly drawn to the opportunity to work within this dynamic environment, where the integration of traditional knowledge with modern nutritional science is essential. As a Dietitian in New Zealand Auckland, I aim to support initiatives that promote healthy eating habits while respecting the cultural and social contexts of those I serve.</w:t>
      </w:r>
    </w:p>
    <w:p>
      <w:pPr>
        <w:pStyle w:val="BodyText"/>
      </w:pPr>
      <w:r>
        <w:t xml:space="preserve">Auckland’s growing emphasis on preventive healthcare and sustainability aligns perfectly with my professional values. For instance, I have previously collaborated on projects focused on reducing food insecurity in underserved communities and promoting plant-based diets to combat chronic diseases. These experiences have equipped me with the ability to design programs that are not only scientifically sound but also accessible and inclusive. I am particularly interested in contributing to your organization’s efforts to address public health challenges such as obesity, diabetes, and malnutrition through targeted nutrition education and policy advocacy.</w:t>
      </w:r>
    </w:p>
    <w:bookmarkEnd w:id="20"/>
    <w:bookmarkStart w:id="21" w:name="my-experience-as-a-dietitian"/>
    <w:p>
      <w:pPr>
        <w:pStyle w:val="Heading3"/>
      </w:pPr>
      <w:r>
        <w:t xml:space="preserve">My Experience as a Dietitian</w:t>
      </w:r>
    </w:p>
    <w:p>
      <w:pPr>
        <w:pStyle w:val="FirstParagraph"/>
      </w:pPr>
      <w:r>
        <w:t xml:space="preserve">Over the past [X years], I have worked in various settings, including hospitals, private clinics, and community health centers. In my role at [Previous Organization Name], I provided individualized dietary plans for patients with conditions such as diabetes, cardiovascular disease, and gastrointestinal disorders. I also led workshops on healthy eating for schools and workplaces, emphasizing the importance of balanced nutrition in everyday life. These experiences honed my ability to communicate complex nutritional concepts in an engaging and practical manner.</w:t>
      </w:r>
    </w:p>
    <w:p>
      <w:pPr>
        <w:pStyle w:val="BodyText"/>
      </w:pPr>
      <w:r>
        <w:t xml:space="preserve">In addition to clinical work, I have been actively involved in public health campaigns. For example, I contributed to a local initiative aimed at reducing sugar consumption among children by partnering with schools and community leaders. This project not only improved awareness but also led to measurable changes in dietary behaviors. My ability to collaborate with multidisciplinary teams and engage stakeholders is a strength that I believe will be valuable in New Zealand Auckland’s healthcare landscape.</w:t>
      </w:r>
    </w:p>
    <w:bookmarkEnd w:id="21"/>
    <w:bookmarkStart w:id="22" w:name="skills-and-qualifications"/>
    <w:p>
      <w:pPr>
        <w:pStyle w:val="Heading3"/>
      </w:pPr>
      <w:r>
        <w:t xml:space="preserve">Skills and Qualifications</w:t>
      </w:r>
    </w:p>
    <w:p>
      <w:pPr>
        <w:pStyle w:val="FirstParagraph"/>
      </w:pPr>
      <w:r>
        <w:t xml:space="preserve">As a Dietitian, I possess a comprehensive understanding of nutritional science, including macronutrient metabolism, food chemistry, and dietary guidelines. My proficiency in using software such as [e.g., Nutritionist Pro or Food Processor] allows me to create detailed meal plans and analyze dietary data efficiently. Moreover, I am certified in [specific certifications, e.g., Advanced Cardiac Life Support (ACLS) or Pediatric Nutrition], which enhances my ability to provide specialized care.</w:t>
      </w:r>
    </w:p>
    <w:p>
      <w:pPr>
        <w:pStyle w:val="BodyText"/>
      </w:pPr>
      <w:r>
        <w:t xml:space="preserve">Cultural competency is a cornerstone of my practice. In New Zealand Auckland, where the population includes Māori, Pacific Islander, and other culturally diverse groups, I have developed strategies to ensure that my recommendations are respectful of dietary traditions and values. For instance, I have worked with local iwi (tribes) to incorporate traditional foods into modern nutrition programs, fostering trust and long-term engagement.</w:t>
      </w:r>
    </w:p>
    <w:bookmarkEnd w:id="22"/>
    <w:bookmarkStart w:id="23" w:name="why-organization-name"/>
    <w:p>
      <w:pPr>
        <w:pStyle w:val="Heading3"/>
      </w:pPr>
      <w:r>
        <w:t xml:space="preserve">Why [Organization Name]?</w:t>
      </w:r>
    </w:p>
    <w:p>
      <w:pPr>
        <w:pStyle w:val="FirstParagraph"/>
      </w:pPr>
      <w:r>
        <w:t xml:space="preserve">I am particularly inspired by [Organization Name]’s commitment to [specific initiative, e.g., improving access to healthy food, supporting indigenous health, or advancing nutrition research]. Your organization’s focus on [mention a relevant value or project] resonates deeply with my own mission to empower individuals through nutrition. I am confident that my skills and dedication will contribute meaningfully to your team while addressing the unique challenges faced by New Zealand Auckland residents.</w:t>
      </w:r>
    </w:p>
    <w:p>
      <w:pPr>
        <w:pStyle w:val="BodyText"/>
      </w:pPr>
      <w:r>
        <w:t xml:space="preserve">Furthermore, I am eager to collaborate with local healthcare professionals and community organizations to develop innovative solutions for public health issues. Whether it’s creating culturally relevant educational materials or participating in policy discussions, I am committed to making a lasting impact in the field of dietetics.</w:t>
      </w:r>
    </w:p>
    <w:bookmarkEnd w:id="23"/>
    <w:bookmarkStart w:id="24" w:name="conclusion"/>
    <w:p>
      <w:pPr>
        <w:pStyle w:val="Heading3"/>
      </w:pPr>
      <w:r>
        <w:t xml:space="preserve">Conclusion</w:t>
      </w:r>
    </w:p>
    <w:p>
      <w:pPr>
        <w:pStyle w:val="FirstParagraph"/>
      </w:pPr>
      <w:r>
        <w:t xml:space="preserve">In conclusion, I am excited about the opportunity to join [Organization Name] as a Dietitian in New Zealand Auckland. My passion for nutrition, combined with my clinical expertise and cultural sensitivity, positions me to contribute effectively to your mission of improving health outcomes. I would welcome the chance to discuss how my background and vision align with your organization’s goals.</w:t>
      </w:r>
    </w:p>
    <w:p>
      <w:pPr>
        <w:pStyle w:val="BodyText"/>
      </w:pPr>
      <w:r>
        <w:t xml:space="preserve">Thank you for considering my application. I look forward to the possibility of contributing to [Organization Name]’s success and making a difference in the lives of those in New Zealand Auckland.</w:t>
      </w:r>
    </w:p>
    <w:p>
      <w:pPr>
        <w:pStyle w:val="BodyText"/>
      </w:pPr>
      <w:r>
        <w:t xml:space="preserve">Sincerely,</w:t>
      </w:r>
      <w:r>
        <w:br/>
      </w:r>
      <w:r>
        <w:t xml:space="preserve">[Your Full Name]</w:t>
      </w:r>
      <w:r>
        <w:br/>
      </w:r>
      <w:r>
        <w:t xml:space="preserve">[Your Contact Information: Email, Phone Number]</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Position in New Zealand Auckland</dc:title>
  <dc:creator/>
  <cp:keywords/>
  <dcterms:created xsi:type="dcterms:W3CDTF">2026-07-24T15:11:41Z</dcterms:created>
  <dcterms:modified xsi:type="dcterms:W3CDTF">2026-07-24T15:11:41Z</dcterms:modified>
</cp:coreProperties>
</file>

<file path=docProps/custom.xml><?xml version="1.0" encoding="utf-8"?>
<Properties xmlns="http://schemas.openxmlformats.org/officeDocument/2006/custom-properties" xmlns:vt="http://schemas.openxmlformats.org/officeDocument/2006/docPropsVTypes"/>
</file>